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07181" w14:textId="576C002D" w:rsidR="001533EB" w:rsidRPr="00212069" w:rsidRDefault="008A30A3" w:rsidP="005D1C21">
      <w:pPr>
        <w:jc w:val="left"/>
        <w:rPr>
          <w:rFonts w:asciiTheme="minorEastAsia" w:hAnsiTheme="minorEastAsia"/>
          <w:szCs w:val="21"/>
        </w:rPr>
      </w:pPr>
      <w:r w:rsidRPr="00212069">
        <w:rPr>
          <w:rFonts w:asciiTheme="minorEastAsia" w:hAnsiTheme="minorEastAsia" w:hint="eastAsia"/>
          <w:szCs w:val="21"/>
        </w:rPr>
        <w:t xml:space="preserve">　　　　　　　</w:t>
      </w:r>
    </w:p>
    <w:p w14:paraId="69A0849C" w14:textId="098C5C75" w:rsidR="00540FE9" w:rsidRPr="00362A81" w:rsidRDefault="005D1C21" w:rsidP="00540FE9">
      <w:pPr>
        <w:jc w:val="center"/>
        <w:rPr>
          <w:rFonts w:asciiTheme="majorEastAsia" w:eastAsiaTheme="majorEastAsia" w:hAnsiTheme="majorEastAsia"/>
          <w:sz w:val="24"/>
        </w:rPr>
      </w:pPr>
      <w:r w:rsidRPr="00362A81">
        <w:rPr>
          <w:rFonts w:asciiTheme="majorEastAsia" w:eastAsiaTheme="majorEastAsia" w:hAnsiTheme="majorEastAsia" w:hint="eastAsia"/>
          <w:sz w:val="24"/>
        </w:rPr>
        <w:t>日本生理人類学会第8</w:t>
      </w:r>
      <w:r w:rsidR="00180171">
        <w:rPr>
          <w:rFonts w:asciiTheme="majorEastAsia" w:eastAsiaTheme="majorEastAsia" w:hAnsiTheme="majorEastAsia" w:hint="eastAsia"/>
          <w:sz w:val="24"/>
        </w:rPr>
        <w:t>4</w:t>
      </w:r>
      <w:r w:rsidRPr="00362A81">
        <w:rPr>
          <w:rFonts w:asciiTheme="majorEastAsia" w:eastAsiaTheme="majorEastAsia" w:hAnsiTheme="majorEastAsia" w:hint="eastAsia"/>
          <w:sz w:val="24"/>
        </w:rPr>
        <w:t>回大会フロンティアミーティング</w:t>
      </w:r>
      <w:r w:rsidR="00F621AD" w:rsidRPr="00362A81">
        <w:rPr>
          <w:rFonts w:asciiTheme="majorEastAsia" w:eastAsiaTheme="majorEastAsia" w:hAnsiTheme="majorEastAsia" w:hint="eastAsia"/>
          <w:sz w:val="24"/>
        </w:rPr>
        <w:t xml:space="preserve"> </w:t>
      </w:r>
      <w:r w:rsidR="00D44683" w:rsidRPr="00362A81">
        <w:rPr>
          <w:rFonts w:asciiTheme="majorEastAsia" w:eastAsiaTheme="majorEastAsia" w:hAnsiTheme="majorEastAsia" w:hint="eastAsia"/>
          <w:sz w:val="24"/>
        </w:rPr>
        <w:t>公募</w:t>
      </w:r>
      <w:r w:rsidR="00576B86" w:rsidRPr="00362A81">
        <w:rPr>
          <w:rFonts w:asciiTheme="majorEastAsia" w:eastAsiaTheme="majorEastAsia" w:hAnsiTheme="majorEastAsia" w:hint="eastAsia"/>
          <w:sz w:val="24"/>
        </w:rPr>
        <w:t>型</w:t>
      </w:r>
      <w:r w:rsidR="00D44683" w:rsidRPr="00362A81">
        <w:rPr>
          <w:rFonts w:asciiTheme="majorEastAsia" w:eastAsiaTheme="majorEastAsia" w:hAnsiTheme="majorEastAsia" w:hint="eastAsia"/>
          <w:sz w:val="24"/>
        </w:rPr>
        <w:t>企画申請書</w:t>
      </w:r>
    </w:p>
    <w:p w14:paraId="4E0C3B2C" w14:textId="77777777" w:rsidR="00540FE9" w:rsidRPr="00362A81" w:rsidRDefault="00540FE9" w:rsidP="00540FE9"/>
    <w:p w14:paraId="4646F368" w14:textId="13D16F80" w:rsidR="00540FE9" w:rsidRPr="00362A81" w:rsidRDefault="00540FE9" w:rsidP="00540FE9">
      <w:pPr>
        <w:jc w:val="right"/>
        <w:rPr>
          <w:szCs w:val="21"/>
        </w:rPr>
      </w:pPr>
      <w:r w:rsidRPr="00362A81">
        <w:rPr>
          <w:b/>
          <w:sz w:val="28"/>
        </w:rPr>
        <w:t xml:space="preserve">           </w:t>
      </w:r>
      <w:r w:rsidRPr="00362A81">
        <w:rPr>
          <w:rFonts w:hint="eastAsia"/>
          <w:b/>
          <w:sz w:val="28"/>
        </w:rPr>
        <w:t xml:space="preserve">　</w:t>
      </w:r>
      <w:r w:rsidR="005A3999" w:rsidRPr="00362A81">
        <w:rPr>
          <w:rFonts w:hint="eastAsia"/>
          <w:szCs w:val="21"/>
        </w:rPr>
        <w:t>（西暦）</w:t>
      </w:r>
      <w:r w:rsidR="00BF3712" w:rsidRPr="00362A81">
        <w:rPr>
          <w:rFonts w:asciiTheme="minorEastAsia" w:hAnsiTheme="minorEastAsia" w:hint="eastAsia"/>
          <w:szCs w:val="21"/>
        </w:rPr>
        <w:t xml:space="preserve">　　　　</w:t>
      </w:r>
      <w:r w:rsidRPr="00362A81">
        <w:rPr>
          <w:rFonts w:asciiTheme="minorEastAsia" w:hAnsiTheme="minorEastAsia" w:hint="eastAsia"/>
          <w:szCs w:val="21"/>
        </w:rPr>
        <w:t>年</w:t>
      </w:r>
      <w:r w:rsidR="00D44683" w:rsidRPr="00362A81">
        <w:rPr>
          <w:rFonts w:asciiTheme="minorEastAsia" w:hAnsiTheme="minorEastAsia" w:hint="eastAsia"/>
          <w:szCs w:val="21"/>
        </w:rPr>
        <w:t xml:space="preserve">　</w:t>
      </w:r>
      <w:r w:rsidR="005D1C21" w:rsidRPr="00362A81">
        <w:rPr>
          <w:rFonts w:asciiTheme="minorEastAsia" w:hAnsiTheme="minorEastAsia" w:hint="eastAsia"/>
          <w:szCs w:val="21"/>
        </w:rPr>
        <w:t xml:space="preserve"> </w:t>
      </w:r>
      <w:r w:rsidR="00D44683" w:rsidRPr="00362A81">
        <w:rPr>
          <w:rFonts w:asciiTheme="minorEastAsia" w:hAnsiTheme="minorEastAsia" w:hint="eastAsia"/>
          <w:szCs w:val="21"/>
        </w:rPr>
        <w:t xml:space="preserve">　</w:t>
      </w:r>
      <w:r w:rsidRPr="00362A81">
        <w:rPr>
          <w:rFonts w:asciiTheme="minorEastAsia" w:hAnsiTheme="minorEastAsia" w:hint="eastAsia"/>
          <w:szCs w:val="21"/>
        </w:rPr>
        <w:t>月</w:t>
      </w:r>
      <w:r w:rsidR="00D44683" w:rsidRPr="00362A81">
        <w:rPr>
          <w:rFonts w:asciiTheme="minorEastAsia" w:hAnsiTheme="minorEastAsia" w:hint="eastAsia"/>
          <w:szCs w:val="21"/>
        </w:rPr>
        <w:t xml:space="preserve">　</w:t>
      </w:r>
      <w:r w:rsidR="005D1C21" w:rsidRPr="00362A81">
        <w:rPr>
          <w:rFonts w:asciiTheme="minorEastAsia" w:hAnsiTheme="minorEastAsia" w:hint="eastAsia"/>
          <w:szCs w:val="21"/>
        </w:rPr>
        <w:t xml:space="preserve"> </w:t>
      </w:r>
      <w:r w:rsidR="005D1C21" w:rsidRPr="00362A81">
        <w:rPr>
          <w:rFonts w:asciiTheme="minorEastAsia" w:hAnsiTheme="minorEastAsia"/>
          <w:szCs w:val="21"/>
        </w:rPr>
        <w:t xml:space="preserve"> </w:t>
      </w:r>
      <w:r w:rsidRPr="00362A81">
        <w:rPr>
          <w:rFonts w:asciiTheme="minorEastAsia" w:hAnsiTheme="minorEastAsia" w:hint="eastAsia"/>
          <w:szCs w:val="21"/>
        </w:rPr>
        <w:t>日　提出</w:t>
      </w:r>
    </w:p>
    <w:tbl>
      <w:tblPr>
        <w:tblW w:w="9530" w:type="dxa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493"/>
        <w:gridCol w:w="3259"/>
        <w:gridCol w:w="1485"/>
        <w:gridCol w:w="423"/>
        <w:gridCol w:w="2870"/>
      </w:tblGrid>
      <w:tr w:rsidR="00491283" w:rsidRPr="00362A81" w14:paraId="5717AAAF" w14:textId="77777777" w:rsidTr="006E182C">
        <w:trPr>
          <w:trHeight w:val="1021"/>
        </w:trPr>
        <w:tc>
          <w:tcPr>
            <w:tcW w:w="14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F4B041" w14:textId="2A114F29" w:rsidR="00540FE9" w:rsidRPr="00362A81" w:rsidRDefault="00D44683" w:rsidP="004F67F5">
            <w:pPr>
              <w:spacing w:line="220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企画</w:t>
            </w:r>
            <w:r w:rsidR="00540FE9" w:rsidRPr="00362A81">
              <w:rPr>
                <w:rFonts w:asciiTheme="minorEastAsia" w:hAnsiTheme="minorEastAsia" w:hint="eastAsia"/>
                <w:sz w:val="20"/>
                <w:szCs w:val="21"/>
              </w:rPr>
              <w:t>名</w:t>
            </w:r>
          </w:p>
        </w:tc>
        <w:tc>
          <w:tcPr>
            <w:tcW w:w="3259" w:type="dxa"/>
            <w:tcBorders>
              <w:top w:val="single" w:sz="12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3E40DF71" w14:textId="77777777" w:rsidR="006768B4" w:rsidRPr="00362A81" w:rsidRDefault="006768B4" w:rsidP="006768B4">
            <w:pPr>
              <w:spacing w:line="376" w:lineRule="atLeast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＊＊＊＊＊シンポジウム、</w:t>
            </w:r>
          </w:p>
          <w:p w14:paraId="081A6E6E" w14:textId="59C8CEF6" w:rsidR="00DD1EA6" w:rsidRPr="00362A81" w:rsidRDefault="006768B4" w:rsidP="006768B4">
            <w:pPr>
              <w:spacing w:line="376" w:lineRule="atLeast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講習会、セミナー等</w:t>
            </w:r>
          </w:p>
        </w:tc>
        <w:tc>
          <w:tcPr>
            <w:tcW w:w="1485" w:type="dxa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0B2A01" w14:textId="72A3C3A5" w:rsidR="004F67F5" w:rsidRPr="00362A81" w:rsidRDefault="002B2647" w:rsidP="001E4377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応募</w:t>
            </w:r>
            <w:r w:rsidR="009D5D89" w:rsidRPr="00362A81">
              <w:rPr>
                <w:rFonts w:asciiTheme="minorEastAsia" w:hAnsiTheme="minorEastAsia" w:hint="eastAsia"/>
                <w:szCs w:val="21"/>
              </w:rPr>
              <w:t>代表者</w:t>
            </w:r>
          </w:p>
          <w:p w14:paraId="3C576379" w14:textId="77777777" w:rsidR="00540FE9" w:rsidRPr="00362A81" w:rsidRDefault="004F67F5" w:rsidP="001E4377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（</w:t>
            </w:r>
            <w:r w:rsidR="00540FE9" w:rsidRPr="00362A81">
              <w:rPr>
                <w:rFonts w:asciiTheme="minorEastAsia" w:hAnsiTheme="minorEastAsia" w:hint="eastAsia"/>
                <w:szCs w:val="21"/>
              </w:rPr>
              <w:t>所属</w:t>
            </w:r>
            <w:r w:rsidRPr="00362A81">
              <w:rPr>
                <w:rFonts w:asciiTheme="minorEastAsia" w:hAnsiTheme="minorEastAsia" w:hint="eastAsia"/>
                <w:szCs w:val="21"/>
              </w:rPr>
              <w:t>）</w:t>
            </w:r>
          </w:p>
        </w:tc>
        <w:tc>
          <w:tcPr>
            <w:tcW w:w="3293" w:type="dxa"/>
            <w:gridSpan w:val="2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354DE40" w14:textId="77777777" w:rsidR="006768B4" w:rsidRPr="00362A81" w:rsidRDefault="006768B4" w:rsidP="006768B4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＊＊　＊＊</w:t>
            </w:r>
          </w:p>
          <w:p w14:paraId="4D267307" w14:textId="69DEF7D7" w:rsidR="004F67F5" w:rsidRPr="00362A81" w:rsidRDefault="006768B4" w:rsidP="006768B4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（＊＊＊＊）</w:t>
            </w:r>
          </w:p>
        </w:tc>
      </w:tr>
      <w:tr w:rsidR="00A26501" w:rsidRPr="00362A81" w14:paraId="1222E738" w14:textId="77777777" w:rsidTr="006E182C">
        <w:trPr>
          <w:trHeight w:val="1329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1FBDEEE" w14:textId="654E184C" w:rsidR="00D44683" w:rsidRPr="00362A81" w:rsidRDefault="00A26501" w:rsidP="003D2A09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連絡先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F71421A" w14:textId="7298D0E1" w:rsidR="003D2A09" w:rsidRPr="00362A81" w:rsidRDefault="00A26501" w:rsidP="003D2A09">
            <w:pPr>
              <w:rPr>
                <w:rFonts w:ascii="ＭＳ 明朝" w:hAnsi="ＭＳ 明朝" w:cs="ＭＳ Ｐゴシック"/>
                <w:kern w:val="0"/>
                <w:szCs w:val="21"/>
              </w:rPr>
            </w:pPr>
            <w:r w:rsidRPr="00362A81">
              <w:rPr>
                <w:rFonts w:ascii="ＭＳ 明朝" w:hAnsi="ＭＳ 明朝" w:cs="ＭＳ Ｐゴシック"/>
                <w:kern w:val="0"/>
                <w:szCs w:val="21"/>
              </w:rPr>
              <w:t>〒</w:t>
            </w:r>
          </w:p>
          <w:p w14:paraId="618CC163" w14:textId="6B152817" w:rsidR="00165EB6" w:rsidRPr="00362A81" w:rsidRDefault="00A26501" w:rsidP="003D2A09">
            <w:pPr>
              <w:rPr>
                <w:rFonts w:ascii="ＭＳ 明朝" w:hAnsi="ＭＳ 明朝" w:cs="ＭＳ Ｐゴシック"/>
                <w:kern w:val="0"/>
                <w:szCs w:val="21"/>
              </w:rPr>
            </w:pPr>
            <w:r w:rsidRPr="00362A81">
              <w:rPr>
                <w:rFonts w:ascii="ＭＳ 明朝" w:hAnsi="ＭＳ 明朝" w:cs="ＭＳ Ｐゴシック"/>
                <w:kern w:val="0"/>
                <w:szCs w:val="21"/>
              </w:rPr>
              <w:br/>
              <w:t>TEL:</w:t>
            </w:r>
            <w:r w:rsidR="00165EB6" w:rsidRPr="00362A81">
              <w:rPr>
                <w:rFonts w:ascii="ＭＳ 明朝" w:hAnsi="ＭＳ 明朝" w:cs="ＭＳ Ｐゴシック" w:hint="eastAsia"/>
                <w:kern w:val="0"/>
                <w:szCs w:val="21"/>
              </w:rPr>
              <w:t xml:space="preserve"> </w:t>
            </w:r>
          </w:p>
          <w:p w14:paraId="76A424C1" w14:textId="25AFE3EE" w:rsidR="00A26501" w:rsidRPr="00362A81" w:rsidRDefault="00A26501" w:rsidP="006768B4">
            <w:pPr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="ＭＳ 明朝" w:hAnsi="ＭＳ 明朝" w:cs="ＭＳ Ｐゴシック"/>
                <w:kern w:val="0"/>
                <w:szCs w:val="21"/>
              </w:rPr>
              <w:t>E-mail:</w:t>
            </w:r>
            <w:r w:rsidR="006A2FCB" w:rsidRPr="00362A81">
              <w:rPr>
                <w:rFonts w:ascii="ＭＳ 明朝" w:hAnsi="ＭＳ 明朝" w:cs="ＭＳ Ｐゴシック"/>
                <w:kern w:val="0"/>
                <w:szCs w:val="21"/>
              </w:rPr>
              <w:t xml:space="preserve"> </w:t>
            </w:r>
          </w:p>
        </w:tc>
      </w:tr>
      <w:tr w:rsidR="00A26501" w:rsidRPr="00362A81" w14:paraId="663E0E34" w14:textId="77777777" w:rsidTr="00681F83">
        <w:trPr>
          <w:trHeight w:val="3262"/>
        </w:trPr>
        <w:tc>
          <w:tcPr>
            <w:tcW w:w="14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AFF051" w14:textId="77777777" w:rsidR="002B7C88" w:rsidRPr="00362A81" w:rsidRDefault="00DD1EA6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企画</w:t>
            </w:r>
            <w:r w:rsidR="004116E2" w:rsidRPr="00362A81">
              <w:rPr>
                <w:rFonts w:asciiTheme="minorEastAsia" w:hAnsiTheme="minorEastAsia" w:hint="eastAsia"/>
                <w:sz w:val="20"/>
                <w:szCs w:val="21"/>
              </w:rPr>
              <w:t>内容</w:t>
            </w:r>
          </w:p>
          <w:p w14:paraId="222B6DDF" w14:textId="65626BFC" w:rsidR="004116E2" w:rsidRPr="00362A81" w:rsidRDefault="002B7C88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趣旨</w:t>
            </w:r>
          </w:p>
          <w:p w14:paraId="47019141" w14:textId="590F420B" w:rsidR="00D44683" w:rsidRPr="00362A81" w:rsidRDefault="00A26501" w:rsidP="004116E2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講演題目</w:t>
            </w:r>
            <w:r w:rsidR="004116E2" w:rsidRPr="00362A81">
              <w:rPr>
                <w:rFonts w:asciiTheme="minorEastAsia" w:hAnsiTheme="minorEastAsia" w:hint="eastAsia"/>
                <w:sz w:val="20"/>
                <w:szCs w:val="21"/>
              </w:rPr>
              <w:t>等</w:t>
            </w:r>
          </w:p>
        </w:tc>
        <w:tc>
          <w:tcPr>
            <w:tcW w:w="8037" w:type="dxa"/>
            <w:gridSpan w:val="4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43F6FE5" w14:textId="21D94261" w:rsidR="006768B4" w:rsidRPr="00362A81" w:rsidRDefault="006A2FCB" w:rsidP="000305D3">
            <w:pPr>
              <w:ind w:firstLineChars="110" w:firstLine="231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企画趣旨</w:t>
            </w:r>
            <w:r w:rsidR="005D1C21" w:rsidRPr="00362A81">
              <w:rPr>
                <w:rFonts w:asciiTheme="minorEastAsia" w:hAnsiTheme="minorEastAsia" w:hint="eastAsia"/>
                <w:szCs w:val="21"/>
              </w:rPr>
              <w:t>、</w:t>
            </w:r>
            <w:r w:rsidR="006768B4" w:rsidRPr="00362A81">
              <w:rPr>
                <w:rFonts w:asciiTheme="minorEastAsia" w:hAnsiTheme="minorEastAsia" w:hint="eastAsia"/>
                <w:szCs w:val="21"/>
              </w:rPr>
              <w:t>講演題目（仮でも可）などについて</w:t>
            </w:r>
            <w:r w:rsidR="005D1C21" w:rsidRPr="00362A81">
              <w:rPr>
                <w:rFonts w:asciiTheme="minorEastAsia" w:hAnsiTheme="minorEastAsia" w:hint="eastAsia"/>
                <w:szCs w:val="21"/>
              </w:rPr>
              <w:t>、</w:t>
            </w:r>
            <w:r w:rsidR="006768B4" w:rsidRPr="00362A81">
              <w:rPr>
                <w:rFonts w:asciiTheme="minorEastAsia" w:hAnsiTheme="minorEastAsia" w:hint="eastAsia"/>
                <w:szCs w:val="21"/>
              </w:rPr>
              <w:t>お書きください</w:t>
            </w:r>
            <w:r w:rsidR="005D1C21" w:rsidRPr="00362A81">
              <w:rPr>
                <w:rFonts w:asciiTheme="minorEastAsia" w:hAnsiTheme="minorEastAsia" w:hint="eastAsia"/>
                <w:szCs w:val="21"/>
              </w:rPr>
              <w:t>。</w:t>
            </w:r>
          </w:p>
          <w:p w14:paraId="222E534A" w14:textId="6002BDFD" w:rsidR="006768B4" w:rsidRPr="00362A81" w:rsidRDefault="006768B4" w:rsidP="000305D3">
            <w:pPr>
              <w:ind w:firstLineChars="110" w:firstLine="231"/>
              <w:rPr>
                <w:rFonts w:asciiTheme="minorEastAsia" w:hAnsiTheme="minorEastAsia"/>
                <w:szCs w:val="21"/>
              </w:rPr>
            </w:pPr>
          </w:p>
        </w:tc>
      </w:tr>
      <w:tr w:rsidR="00A26501" w:rsidRPr="00362A81" w14:paraId="6E8B709C" w14:textId="77777777" w:rsidTr="006E182C">
        <w:trPr>
          <w:trHeight w:val="2423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5B7B685" w14:textId="046DB0B5" w:rsidR="00D44683" w:rsidRPr="000F1253" w:rsidRDefault="00A26501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0F1253">
              <w:rPr>
                <w:rFonts w:asciiTheme="minorEastAsia" w:hAnsiTheme="minorEastAsia" w:hint="eastAsia"/>
                <w:sz w:val="20"/>
                <w:szCs w:val="21"/>
              </w:rPr>
              <w:t>開催</w:t>
            </w:r>
            <w:r w:rsidR="00D44683" w:rsidRPr="000F1253">
              <w:rPr>
                <w:rFonts w:asciiTheme="minorEastAsia" w:hAnsiTheme="minorEastAsia" w:hint="eastAsia"/>
                <w:sz w:val="20"/>
                <w:szCs w:val="21"/>
              </w:rPr>
              <w:t>希望</w:t>
            </w:r>
          </w:p>
          <w:p w14:paraId="75B3D64D" w14:textId="7568BC7D" w:rsidR="00D44683" w:rsidRPr="000F1253" w:rsidRDefault="00D44683" w:rsidP="00DD1EA6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0F1253">
              <w:rPr>
                <w:rFonts w:asciiTheme="minorEastAsia" w:hAnsiTheme="minorEastAsia" w:hint="eastAsia"/>
                <w:sz w:val="20"/>
                <w:szCs w:val="21"/>
              </w:rPr>
              <w:t>時間</w:t>
            </w:r>
            <w:r w:rsidR="00DD1EA6" w:rsidRPr="000F1253">
              <w:rPr>
                <w:rFonts w:asciiTheme="minorEastAsia" w:hAnsiTheme="minorEastAsia" w:hint="eastAsia"/>
                <w:sz w:val="20"/>
                <w:szCs w:val="21"/>
              </w:rPr>
              <w:t>・規模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3031091A" w14:textId="40334932" w:rsidR="00717D72" w:rsidRPr="000F1253" w:rsidRDefault="00717D72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0F1253">
              <w:rPr>
                <w:rFonts w:asciiTheme="minorEastAsia" w:hAnsiTheme="minorEastAsia" w:hint="eastAsia"/>
                <w:szCs w:val="21"/>
              </w:rPr>
              <w:t>時間帯：午後の前半、午後の後半、夕方、</w:t>
            </w:r>
            <w:r w:rsidR="005D1C21" w:rsidRPr="000F1253">
              <w:rPr>
                <w:rFonts w:asciiTheme="minorEastAsia" w:hAnsiTheme="minorEastAsia" w:hint="eastAsia"/>
                <w:szCs w:val="21"/>
              </w:rPr>
              <w:t>大会</w:t>
            </w:r>
            <w:r w:rsidR="00206A71" w:rsidRPr="000F1253">
              <w:rPr>
                <w:rFonts w:asciiTheme="minorEastAsia" w:hAnsiTheme="minorEastAsia" w:hint="eastAsia"/>
                <w:szCs w:val="21"/>
              </w:rPr>
              <w:t>事務局一任</w:t>
            </w:r>
          </w:p>
          <w:p w14:paraId="643708EE" w14:textId="27501A31" w:rsidR="00717D72" w:rsidRPr="000F1253" w:rsidRDefault="00717D72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0F1253">
              <w:rPr>
                <w:rFonts w:asciiTheme="minorEastAsia" w:hAnsiTheme="minorEastAsia" w:hint="eastAsia"/>
                <w:szCs w:val="21"/>
              </w:rPr>
              <w:t>時間：60分、90分、120分、</w:t>
            </w:r>
            <w:r w:rsidR="00206A71" w:rsidRPr="000F1253">
              <w:rPr>
                <w:rFonts w:asciiTheme="minorEastAsia" w:hAnsiTheme="minorEastAsia" w:hint="eastAsia"/>
                <w:szCs w:val="21"/>
              </w:rPr>
              <w:t>事務局一任</w:t>
            </w:r>
          </w:p>
          <w:p w14:paraId="2E5E6E2D" w14:textId="5B2BBE12" w:rsidR="00717D72" w:rsidRPr="000F1253" w:rsidRDefault="00717D72" w:rsidP="00D04989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0F1253">
              <w:rPr>
                <w:rFonts w:asciiTheme="minorEastAsia" w:hAnsiTheme="minorEastAsia" w:hint="eastAsia"/>
                <w:szCs w:val="21"/>
              </w:rPr>
              <w:t>規模：50人規模の部屋、スクール形式、</w:t>
            </w:r>
            <w:r w:rsidR="005D1C21" w:rsidRPr="000F1253">
              <w:rPr>
                <w:rFonts w:asciiTheme="minorEastAsia" w:hAnsiTheme="minorEastAsia" w:hint="eastAsia"/>
                <w:szCs w:val="21"/>
              </w:rPr>
              <w:t>大会</w:t>
            </w:r>
            <w:r w:rsidR="00206A71" w:rsidRPr="000F1253">
              <w:rPr>
                <w:rFonts w:asciiTheme="minorEastAsia" w:hAnsiTheme="minorEastAsia" w:hint="eastAsia"/>
                <w:szCs w:val="21"/>
              </w:rPr>
              <w:t>事務局一任</w:t>
            </w:r>
          </w:p>
          <w:p w14:paraId="77B57469" w14:textId="2661F3C0" w:rsidR="00717D72" w:rsidRPr="000F1253" w:rsidRDefault="00717D72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0F1253">
              <w:rPr>
                <w:rFonts w:asciiTheme="minorEastAsia" w:hAnsiTheme="minorEastAsia" w:hint="eastAsia"/>
                <w:szCs w:val="21"/>
              </w:rPr>
              <w:t>※上記を例に可能な範囲で詳細に記載してください</w:t>
            </w:r>
          </w:p>
          <w:p w14:paraId="0F313A04" w14:textId="77BC2462" w:rsidR="006A2FCB" w:rsidRPr="00180171" w:rsidRDefault="006A2FCB" w:rsidP="00180171">
            <w:pPr>
              <w:ind w:leftChars="100" w:left="420" w:hangingChars="100" w:hanging="210"/>
              <w:rPr>
                <w:rFonts w:asciiTheme="minorEastAsia" w:hAnsiTheme="minorEastAsia"/>
                <w:szCs w:val="21"/>
              </w:rPr>
            </w:pPr>
          </w:p>
        </w:tc>
      </w:tr>
      <w:tr w:rsidR="00576B86" w:rsidRPr="00362A81" w14:paraId="27823CC3" w14:textId="77777777" w:rsidTr="006E182C">
        <w:trPr>
          <w:trHeight w:val="2252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4E8CF31" w14:textId="0C5F9BC0" w:rsidR="00576B86" w:rsidRPr="00362A81" w:rsidRDefault="00576B86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その他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06A383C0" w14:textId="59525070" w:rsidR="00576B86" w:rsidRPr="00180171" w:rsidRDefault="005D1C21" w:rsidP="003D2A09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180171">
              <w:rPr>
                <w:rFonts w:asciiTheme="minorEastAsia" w:hAnsiTheme="minorEastAsia" w:hint="eastAsia"/>
                <w:szCs w:val="21"/>
              </w:rPr>
              <w:t>大会</w:t>
            </w:r>
            <w:r w:rsidR="00576B86" w:rsidRPr="00180171">
              <w:rPr>
                <w:rFonts w:asciiTheme="minorEastAsia" w:hAnsiTheme="minorEastAsia" w:hint="eastAsia"/>
                <w:szCs w:val="21"/>
              </w:rPr>
              <w:t>事務局への希望等</w:t>
            </w:r>
          </w:p>
          <w:p w14:paraId="42613D87" w14:textId="254F522D" w:rsidR="006A2FCB" w:rsidRPr="00180171" w:rsidRDefault="00681F83" w:rsidP="00180171">
            <w:pPr>
              <w:ind w:leftChars="100" w:left="420" w:hangingChars="100" w:hanging="210"/>
              <w:rPr>
                <w:rFonts w:asciiTheme="minorEastAsia" w:hAnsiTheme="minorEastAsia"/>
                <w:szCs w:val="21"/>
              </w:rPr>
            </w:pPr>
            <w:r w:rsidRPr="00180171">
              <w:rPr>
                <w:rFonts w:asciiTheme="minorEastAsia" w:hAnsiTheme="minorEastAsia" w:hint="eastAsia"/>
                <w:szCs w:val="21"/>
              </w:rPr>
              <w:t>※</w:t>
            </w:r>
            <w:r w:rsidR="00FA6019" w:rsidRPr="00180171">
              <w:rPr>
                <w:rFonts w:asciiTheme="minorEastAsia" w:hAnsiTheme="minorEastAsia" w:hint="eastAsia"/>
                <w:szCs w:val="21"/>
              </w:rPr>
              <w:t>第8</w:t>
            </w:r>
            <w:r w:rsidR="00180171" w:rsidRPr="00180171">
              <w:rPr>
                <w:rFonts w:asciiTheme="minorEastAsia" w:hAnsiTheme="minorEastAsia" w:hint="eastAsia"/>
                <w:szCs w:val="21"/>
              </w:rPr>
              <w:t>4</w:t>
            </w:r>
            <w:r w:rsidR="00FA6019" w:rsidRPr="00180171">
              <w:rPr>
                <w:rFonts w:asciiTheme="minorEastAsia" w:hAnsiTheme="minorEastAsia" w:hint="eastAsia"/>
                <w:szCs w:val="21"/>
              </w:rPr>
              <w:t>回大会</w:t>
            </w:r>
            <w:r w:rsidRPr="00180171">
              <w:rPr>
                <w:rFonts w:asciiTheme="minorEastAsia" w:hAnsiTheme="minorEastAsia" w:hint="eastAsia"/>
                <w:szCs w:val="21"/>
              </w:rPr>
              <w:t>は</w:t>
            </w:r>
            <w:r w:rsidR="00180171" w:rsidRPr="00180171">
              <w:rPr>
                <w:rFonts w:asciiTheme="minorEastAsia" w:hAnsiTheme="minorEastAsia" w:hint="eastAsia"/>
                <w:szCs w:val="21"/>
              </w:rPr>
              <w:t>対面</w:t>
            </w:r>
            <w:r w:rsidR="00D04989" w:rsidRPr="00180171">
              <w:rPr>
                <w:rFonts w:asciiTheme="minorEastAsia" w:hAnsiTheme="minorEastAsia" w:hint="eastAsia"/>
                <w:szCs w:val="21"/>
              </w:rPr>
              <w:t>開催を予定しております</w:t>
            </w:r>
            <w:r w:rsidRPr="00180171">
              <w:rPr>
                <w:rFonts w:asciiTheme="minorEastAsia" w:hAnsiTheme="minorEastAsia" w:hint="eastAsia"/>
                <w:szCs w:val="21"/>
              </w:rPr>
              <w:t>。</w:t>
            </w:r>
            <w:r w:rsidR="00D04989" w:rsidRPr="00180171">
              <w:rPr>
                <w:rFonts w:asciiTheme="minorEastAsia" w:hAnsiTheme="minorEastAsia" w:hint="eastAsia"/>
                <w:szCs w:val="21"/>
              </w:rPr>
              <w:t>現地会場のマイク</w:t>
            </w:r>
            <w:r w:rsidR="004B46EE">
              <w:rPr>
                <w:rFonts w:asciiTheme="minorEastAsia" w:hAnsiTheme="minorEastAsia" w:hint="eastAsia"/>
                <w:szCs w:val="21"/>
              </w:rPr>
              <w:t>、プロジェクター</w:t>
            </w:r>
            <w:r w:rsidR="00180171" w:rsidRPr="00180171">
              <w:rPr>
                <w:rFonts w:asciiTheme="minorEastAsia" w:hAnsiTheme="minorEastAsia" w:hint="eastAsia"/>
                <w:szCs w:val="21"/>
              </w:rPr>
              <w:t>等</w:t>
            </w:r>
            <w:r w:rsidR="007D57A0" w:rsidRPr="00180171">
              <w:rPr>
                <w:rFonts w:asciiTheme="minorEastAsia" w:hAnsiTheme="minorEastAsia" w:hint="eastAsia"/>
                <w:szCs w:val="21"/>
              </w:rPr>
              <w:t>は事務局で準備いたします。</w:t>
            </w:r>
            <w:r w:rsidR="004B46EE">
              <w:rPr>
                <w:rFonts w:asciiTheme="minorEastAsia" w:hAnsiTheme="minorEastAsia" w:hint="eastAsia"/>
                <w:szCs w:val="21"/>
              </w:rPr>
              <w:t>やむを得ない事情がある場合は</w:t>
            </w:r>
            <w:r w:rsidR="00D04989" w:rsidRPr="00180171">
              <w:rPr>
                <w:rFonts w:asciiTheme="minorEastAsia" w:hAnsiTheme="minorEastAsia" w:hint="eastAsia"/>
                <w:szCs w:val="21"/>
              </w:rPr>
              <w:t>オンラインで</w:t>
            </w:r>
            <w:r w:rsidR="00180171" w:rsidRPr="00180171">
              <w:rPr>
                <w:rFonts w:asciiTheme="minorEastAsia" w:hAnsiTheme="minorEastAsia" w:hint="eastAsia"/>
                <w:szCs w:val="21"/>
              </w:rPr>
              <w:t>の対応</w:t>
            </w:r>
            <w:r w:rsidR="004B46EE">
              <w:rPr>
                <w:rFonts w:asciiTheme="minorEastAsia" w:hAnsiTheme="minorEastAsia" w:hint="eastAsia"/>
                <w:szCs w:val="21"/>
              </w:rPr>
              <w:t>も検討しますので、</w:t>
            </w:r>
            <w:r w:rsidR="005D1C21" w:rsidRPr="00180171">
              <w:rPr>
                <w:rFonts w:asciiTheme="minorEastAsia" w:hAnsiTheme="minorEastAsia" w:hint="eastAsia"/>
                <w:szCs w:val="21"/>
              </w:rPr>
              <w:t>何かあれば大会事務局あるいは</w:t>
            </w:r>
            <w:r w:rsidR="005D1C21" w:rsidRPr="00180171">
              <w:rPr>
                <w:rFonts w:hint="eastAsia"/>
              </w:rPr>
              <w:t>総務（大会支援・記録）担当理事にお気軽にご相談ください。</w:t>
            </w:r>
          </w:p>
        </w:tc>
      </w:tr>
      <w:tr w:rsidR="00D44683" w:rsidRPr="00362A81" w14:paraId="5781C81C" w14:textId="77777777" w:rsidTr="006E182C">
        <w:trPr>
          <w:trHeight w:val="163"/>
        </w:trPr>
        <w:tc>
          <w:tcPr>
            <w:tcW w:w="1493" w:type="dxa"/>
            <w:vMerge w:val="restar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5440C0" w14:textId="42AB3CF4" w:rsidR="00D44683" w:rsidRPr="00362A81" w:rsidRDefault="00DD1EA6" w:rsidP="00A26501">
            <w:pPr>
              <w:spacing w:line="240" w:lineRule="exac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事務局</w:t>
            </w:r>
          </w:p>
          <w:p w14:paraId="7B44E20F" w14:textId="77777777" w:rsidR="00D44683" w:rsidRPr="00362A81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記入欄</w:t>
            </w:r>
          </w:p>
        </w:tc>
        <w:tc>
          <w:tcPr>
            <w:tcW w:w="5167" w:type="dxa"/>
            <w:gridSpan w:val="3"/>
            <w:vMerge w:val="restar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CA15143" w14:textId="77777777" w:rsidR="00D44683" w:rsidRPr="00362A81" w:rsidRDefault="00D44683" w:rsidP="00A26501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</w:tcPr>
          <w:p w14:paraId="73B73BE5" w14:textId="77777777" w:rsidR="00D44683" w:rsidRPr="00362A81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362A81">
              <w:rPr>
                <w:rFonts w:asciiTheme="minorEastAsia" w:hAnsiTheme="minorEastAsia" w:hint="eastAsia"/>
                <w:sz w:val="18"/>
                <w:szCs w:val="18"/>
              </w:rPr>
              <w:t>採否確認欄</w:t>
            </w:r>
          </w:p>
        </w:tc>
      </w:tr>
      <w:tr w:rsidR="00D44683" w:rsidRPr="00362A81" w14:paraId="2E1A4B91" w14:textId="77777777" w:rsidTr="006E182C">
        <w:trPr>
          <w:trHeight w:val="802"/>
        </w:trPr>
        <w:tc>
          <w:tcPr>
            <w:tcW w:w="1493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8E6C732" w14:textId="77777777" w:rsidR="00D44683" w:rsidRPr="00362A81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167" w:type="dxa"/>
            <w:gridSpan w:val="3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87487A8" w14:textId="77777777" w:rsidR="00D44683" w:rsidRPr="00362A81" w:rsidRDefault="00D44683" w:rsidP="00A26501"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870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984FE3D" w14:textId="77777777" w:rsidR="00D44683" w:rsidRPr="00362A81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</w:tr>
    </w:tbl>
    <w:p w14:paraId="0C5DF2FF" w14:textId="0D351A73" w:rsidR="009E42DC" w:rsidRDefault="00701E19" w:rsidP="00701E19">
      <w:pPr>
        <w:ind w:left="283" w:hangingChars="135" w:hanging="283"/>
        <w:jc w:val="right"/>
      </w:pPr>
      <w:r>
        <w:rPr>
          <w:rFonts w:hint="eastAsia"/>
        </w:rPr>
        <w:t xml:space="preserve">　　　</w:t>
      </w:r>
      <w:r w:rsidR="00540FE9" w:rsidRPr="00362A81">
        <w:rPr>
          <w:rFonts w:hint="eastAsia"/>
        </w:rPr>
        <w:t>【提出</w:t>
      </w:r>
      <w:r w:rsidR="005A6965" w:rsidRPr="00362A81">
        <w:rPr>
          <w:rFonts w:hint="eastAsia"/>
        </w:rPr>
        <w:t>先</w:t>
      </w:r>
      <w:r w:rsidR="00540FE9" w:rsidRPr="00362A81">
        <w:rPr>
          <w:rFonts w:hint="eastAsia"/>
        </w:rPr>
        <w:t>：</w:t>
      </w:r>
      <w:r w:rsidR="00D40AF6" w:rsidRPr="00362A81">
        <w:rPr>
          <w:rFonts w:hint="eastAsia"/>
        </w:rPr>
        <w:t>総務（大会支援・記録）担当理事</w:t>
      </w:r>
      <w:r>
        <w:rPr>
          <w:rFonts w:hint="eastAsia"/>
        </w:rPr>
        <w:t xml:space="preserve">　</w:t>
      </w:r>
      <w:hyperlink r:id="rId8" w:history="1">
        <w:r>
          <w:rPr>
            <w:rStyle w:val="af"/>
            <w:rFonts w:hint="eastAsia"/>
          </w:rPr>
          <w:t>nishimur@design.kyushu-u.ac.jp</w:t>
        </w:r>
      </w:hyperlink>
      <w:r w:rsidR="00540FE9" w:rsidRPr="00362A81">
        <w:rPr>
          <w:rFonts w:hint="eastAsia"/>
        </w:rPr>
        <w:t>】</w:t>
      </w:r>
    </w:p>
    <w:sectPr w:rsidR="009E42DC" w:rsidSect="005A6965">
      <w:headerReference w:type="default" r:id="rId9"/>
      <w:pgSz w:w="11906" w:h="16838"/>
      <w:pgMar w:top="1276" w:right="1133" w:bottom="851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2136B" w14:textId="77777777" w:rsidR="00236B8C" w:rsidRDefault="00236B8C" w:rsidP="00B154C3">
      <w:r>
        <w:separator/>
      </w:r>
    </w:p>
  </w:endnote>
  <w:endnote w:type="continuationSeparator" w:id="0">
    <w:p w14:paraId="3233644B" w14:textId="77777777" w:rsidR="00236B8C" w:rsidRDefault="00236B8C" w:rsidP="00B15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A8F51" w14:textId="77777777" w:rsidR="00236B8C" w:rsidRDefault="00236B8C" w:rsidP="00B154C3">
      <w:r>
        <w:separator/>
      </w:r>
    </w:p>
  </w:footnote>
  <w:footnote w:type="continuationSeparator" w:id="0">
    <w:p w14:paraId="7ED5D71A" w14:textId="77777777" w:rsidR="00236B8C" w:rsidRDefault="00236B8C" w:rsidP="00B15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023BC" w14:textId="77777777" w:rsidR="00D25076" w:rsidRPr="00D3147B" w:rsidRDefault="00D25076" w:rsidP="00D3147B">
    <w:pPr>
      <w:pStyle w:val="a5"/>
      <w:jc w:val="left"/>
      <w:rPr>
        <w:sz w:val="52"/>
        <w:szCs w:val="5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7F36"/>
    <w:multiLevelType w:val="hybridMultilevel"/>
    <w:tmpl w:val="2A1035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444944"/>
    <w:multiLevelType w:val="hybridMultilevel"/>
    <w:tmpl w:val="27BCB6B0"/>
    <w:lvl w:ilvl="0" w:tplc="1FEE65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40134225">
    <w:abstractNumId w:val="0"/>
  </w:num>
  <w:num w:numId="2" w16cid:durableId="15810633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wFCcyNLSzMzYyUdpeDU4uLM/DyQAsNaABZSvDMsAAAA"/>
  </w:docVars>
  <w:rsids>
    <w:rsidRoot w:val="00540FE9"/>
    <w:rsid w:val="000305D3"/>
    <w:rsid w:val="00032942"/>
    <w:rsid w:val="0004593E"/>
    <w:rsid w:val="00052E6D"/>
    <w:rsid w:val="00065D1F"/>
    <w:rsid w:val="000761A6"/>
    <w:rsid w:val="00087159"/>
    <w:rsid w:val="000B3487"/>
    <w:rsid w:val="000D3839"/>
    <w:rsid w:val="000F1253"/>
    <w:rsid w:val="000F134C"/>
    <w:rsid w:val="001211C5"/>
    <w:rsid w:val="001310A3"/>
    <w:rsid w:val="001533EB"/>
    <w:rsid w:val="0015485B"/>
    <w:rsid w:val="00165EB6"/>
    <w:rsid w:val="00173C07"/>
    <w:rsid w:val="001774D3"/>
    <w:rsid w:val="00180171"/>
    <w:rsid w:val="001B24C8"/>
    <w:rsid w:val="001B4A2A"/>
    <w:rsid w:val="001C1ECE"/>
    <w:rsid w:val="001D58FA"/>
    <w:rsid w:val="001F4462"/>
    <w:rsid w:val="00206A71"/>
    <w:rsid w:val="00212069"/>
    <w:rsid w:val="00213413"/>
    <w:rsid w:val="0021616E"/>
    <w:rsid w:val="00223812"/>
    <w:rsid w:val="00236B8C"/>
    <w:rsid w:val="00256B97"/>
    <w:rsid w:val="00260609"/>
    <w:rsid w:val="00260FD4"/>
    <w:rsid w:val="00267D36"/>
    <w:rsid w:val="00272CB7"/>
    <w:rsid w:val="00285536"/>
    <w:rsid w:val="0028632C"/>
    <w:rsid w:val="002B2647"/>
    <w:rsid w:val="002B7C88"/>
    <w:rsid w:val="002E02D3"/>
    <w:rsid w:val="002F34C3"/>
    <w:rsid w:val="00301411"/>
    <w:rsid w:val="003171CA"/>
    <w:rsid w:val="003320B6"/>
    <w:rsid w:val="00351AEB"/>
    <w:rsid w:val="003556DC"/>
    <w:rsid w:val="00361BE8"/>
    <w:rsid w:val="00362A81"/>
    <w:rsid w:val="00374DE5"/>
    <w:rsid w:val="00390D05"/>
    <w:rsid w:val="003A1237"/>
    <w:rsid w:val="003B79EF"/>
    <w:rsid w:val="003D2A09"/>
    <w:rsid w:val="003E2922"/>
    <w:rsid w:val="003F7605"/>
    <w:rsid w:val="004116E2"/>
    <w:rsid w:val="0042254B"/>
    <w:rsid w:val="0042542C"/>
    <w:rsid w:val="00491283"/>
    <w:rsid w:val="004A5BC2"/>
    <w:rsid w:val="004B46EE"/>
    <w:rsid w:val="004B58B2"/>
    <w:rsid w:val="004F67F5"/>
    <w:rsid w:val="004F79EE"/>
    <w:rsid w:val="005032DD"/>
    <w:rsid w:val="00522F36"/>
    <w:rsid w:val="00524FEF"/>
    <w:rsid w:val="0053133F"/>
    <w:rsid w:val="00540FE9"/>
    <w:rsid w:val="00544DD6"/>
    <w:rsid w:val="005475CD"/>
    <w:rsid w:val="0056239A"/>
    <w:rsid w:val="0057457F"/>
    <w:rsid w:val="00576B86"/>
    <w:rsid w:val="005829F5"/>
    <w:rsid w:val="005A0902"/>
    <w:rsid w:val="005A3999"/>
    <w:rsid w:val="005A6965"/>
    <w:rsid w:val="005D1C21"/>
    <w:rsid w:val="005E427B"/>
    <w:rsid w:val="005F1A3D"/>
    <w:rsid w:val="00613208"/>
    <w:rsid w:val="00613E22"/>
    <w:rsid w:val="006231E8"/>
    <w:rsid w:val="00634DCD"/>
    <w:rsid w:val="006610AB"/>
    <w:rsid w:val="006668C1"/>
    <w:rsid w:val="006768B4"/>
    <w:rsid w:val="00681F83"/>
    <w:rsid w:val="006919FC"/>
    <w:rsid w:val="006A2D7B"/>
    <w:rsid w:val="006A2FCB"/>
    <w:rsid w:val="006B5A86"/>
    <w:rsid w:val="006B7574"/>
    <w:rsid w:val="006C71AE"/>
    <w:rsid w:val="006D4322"/>
    <w:rsid w:val="006E182C"/>
    <w:rsid w:val="006E202E"/>
    <w:rsid w:val="006E2277"/>
    <w:rsid w:val="007005D4"/>
    <w:rsid w:val="00701E19"/>
    <w:rsid w:val="007069F4"/>
    <w:rsid w:val="00711F19"/>
    <w:rsid w:val="00717D72"/>
    <w:rsid w:val="007218B0"/>
    <w:rsid w:val="00721F61"/>
    <w:rsid w:val="00741968"/>
    <w:rsid w:val="007649FA"/>
    <w:rsid w:val="0076618C"/>
    <w:rsid w:val="00773549"/>
    <w:rsid w:val="0077633A"/>
    <w:rsid w:val="00780C75"/>
    <w:rsid w:val="007811D5"/>
    <w:rsid w:val="00783CDA"/>
    <w:rsid w:val="007B4FAE"/>
    <w:rsid w:val="007C2F56"/>
    <w:rsid w:val="007C4073"/>
    <w:rsid w:val="007D05CD"/>
    <w:rsid w:val="007D2A7C"/>
    <w:rsid w:val="007D32D4"/>
    <w:rsid w:val="007D34DE"/>
    <w:rsid w:val="007D57A0"/>
    <w:rsid w:val="007E51FB"/>
    <w:rsid w:val="007F6D8A"/>
    <w:rsid w:val="008043CE"/>
    <w:rsid w:val="00815731"/>
    <w:rsid w:val="008504CB"/>
    <w:rsid w:val="00851F5B"/>
    <w:rsid w:val="008608A1"/>
    <w:rsid w:val="008760CD"/>
    <w:rsid w:val="00884390"/>
    <w:rsid w:val="00896149"/>
    <w:rsid w:val="008A0A73"/>
    <w:rsid w:val="008A30A3"/>
    <w:rsid w:val="008A65DD"/>
    <w:rsid w:val="008B1F55"/>
    <w:rsid w:val="008C260D"/>
    <w:rsid w:val="008D767F"/>
    <w:rsid w:val="009008C7"/>
    <w:rsid w:val="0091115A"/>
    <w:rsid w:val="009559A8"/>
    <w:rsid w:val="00967A19"/>
    <w:rsid w:val="00983D1F"/>
    <w:rsid w:val="009D2E20"/>
    <w:rsid w:val="009D3B99"/>
    <w:rsid w:val="009D5D89"/>
    <w:rsid w:val="009E42DC"/>
    <w:rsid w:val="009F2B76"/>
    <w:rsid w:val="00A26501"/>
    <w:rsid w:val="00A421F8"/>
    <w:rsid w:val="00A5762E"/>
    <w:rsid w:val="00A94D74"/>
    <w:rsid w:val="00AD5EA5"/>
    <w:rsid w:val="00AE0176"/>
    <w:rsid w:val="00AE0CD7"/>
    <w:rsid w:val="00AE69AA"/>
    <w:rsid w:val="00B02290"/>
    <w:rsid w:val="00B13F17"/>
    <w:rsid w:val="00B154C3"/>
    <w:rsid w:val="00B242C5"/>
    <w:rsid w:val="00B42384"/>
    <w:rsid w:val="00B63884"/>
    <w:rsid w:val="00B756AC"/>
    <w:rsid w:val="00B76ABC"/>
    <w:rsid w:val="00B82A93"/>
    <w:rsid w:val="00BA1417"/>
    <w:rsid w:val="00BA19FF"/>
    <w:rsid w:val="00BD6181"/>
    <w:rsid w:val="00BE0CA4"/>
    <w:rsid w:val="00BF3712"/>
    <w:rsid w:val="00C22871"/>
    <w:rsid w:val="00C30F70"/>
    <w:rsid w:val="00C74C5D"/>
    <w:rsid w:val="00C81384"/>
    <w:rsid w:val="00C81F58"/>
    <w:rsid w:val="00C82AA1"/>
    <w:rsid w:val="00C876D5"/>
    <w:rsid w:val="00C900E7"/>
    <w:rsid w:val="00CA4291"/>
    <w:rsid w:val="00CA669E"/>
    <w:rsid w:val="00CF1347"/>
    <w:rsid w:val="00CF7015"/>
    <w:rsid w:val="00CF793F"/>
    <w:rsid w:val="00D01493"/>
    <w:rsid w:val="00D03F1A"/>
    <w:rsid w:val="00D04989"/>
    <w:rsid w:val="00D05AD9"/>
    <w:rsid w:val="00D07ACE"/>
    <w:rsid w:val="00D25076"/>
    <w:rsid w:val="00D3147B"/>
    <w:rsid w:val="00D352E6"/>
    <w:rsid w:val="00D37EC7"/>
    <w:rsid w:val="00D4041C"/>
    <w:rsid w:val="00D40AF6"/>
    <w:rsid w:val="00D44683"/>
    <w:rsid w:val="00D45722"/>
    <w:rsid w:val="00D61ABC"/>
    <w:rsid w:val="00D64746"/>
    <w:rsid w:val="00D65F19"/>
    <w:rsid w:val="00D7110B"/>
    <w:rsid w:val="00D760E1"/>
    <w:rsid w:val="00D85D02"/>
    <w:rsid w:val="00D90A84"/>
    <w:rsid w:val="00DA7A28"/>
    <w:rsid w:val="00DB58E8"/>
    <w:rsid w:val="00DD1EA6"/>
    <w:rsid w:val="00DE2802"/>
    <w:rsid w:val="00DF06F3"/>
    <w:rsid w:val="00DF3877"/>
    <w:rsid w:val="00E52650"/>
    <w:rsid w:val="00E5289B"/>
    <w:rsid w:val="00E53C8A"/>
    <w:rsid w:val="00E56E92"/>
    <w:rsid w:val="00EA2CA5"/>
    <w:rsid w:val="00EC2644"/>
    <w:rsid w:val="00ED0729"/>
    <w:rsid w:val="00EE3E5C"/>
    <w:rsid w:val="00EE791A"/>
    <w:rsid w:val="00EF5726"/>
    <w:rsid w:val="00F0485C"/>
    <w:rsid w:val="00F10EE6"/>
    <w:rsid w:val="00F270C8"/>
    <w:rsid w:val="00F327A1"/>
    <w:rsid w:val="00F3530D"/>
    <w:rsid w:val="00F515F6"/>
    <w:rsid w:val="00F51C83"/>
    <w:rsid w:val="00F55267"/>
    <w:rsid w:val="00F55DF8"/>
    <w:rsid w:val="00F621AD"/>
    <w:rsid w:val="00F739F0"/>
    <w:rsid w:val="00F8168C"/>
    <w:rsid w:val="00F83216"/>
    <w:rsid w:val="00FA10EB"/>
    <w:rsid w:val="00FA6019"/>
    <w:rsid w:val="00FB4ECC"/>
    <w:rsid w:val="00FC3538"/>
    <w:rsid w:val="00FE0F8F"/>
    <w:rsid w:val="00FE1CC8"/>
    <w:rsid w:val="00FE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122F2BE3"/>
  <w15:docId w15:val="{AA80991C-74B3-4DBF-A15C-648D61ACC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0FE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40FE9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540FE9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B154C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154C3"/>
  </w:style>
  <w:style w:type="paragraph" w:styleId="a7">
    <w:name w:val="footer"/>
    <w:basedOn w:val="a"/>
    <w:link w:val="a8"/>
    <w:uiPriority w:val="99"/>
    <w:unhideWhenUsed/>
    <w:rsid w:val="00B154C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154C3"/>
  </w:style>
  <w:style w:type="paragraph" w:styleId="a9">
    <w:name w:val="List Paragraph"/>
    <w:basedOn w:val="a"/>
    <w:uiPriority w:val="34"/>
    <w:qFormat/>
    <w:rsid w:val="006B7574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CA4291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A4291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CA4291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4291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A4291"/>
    <w:rPr>
      <w:b/>
      <w:bCs/>
    </w:rPr>
  </w:style>
  <w:style w:type="character" w:styleId="af">
    <w:name w:val="Hyperlink"/>
    <w:basedOn w:val="a0"/>
    <w:uiPriority w:val="99"/>
    <w:semiHidden/>
    <w:unhideWhenUsed/>
    <w:rsid w:val="00701E19"/>
    <w:rPr>
      <w:strike w:val="0"/>
      <w:dstrike w:val="0"/>
      <w:color w:val="0064C8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4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55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9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9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154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shimur@design.kyushu-u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0C9B04-8586-4673-A61B-6F7940E7C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CIT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toshi Wakabayashi</dc:creator>
  <cp:lastModifiedBy>NISHIMURA TAKAYUKI</cp:lastModifiedBy>
  <cp:revision>4</cp:revision>
  <cp:lastPrinted>2014-04-19T01:46:00Z</cp:lastPrinted>
  <dcterms:created xsi:type="dcterms:W3CDTF">2023-02-24T07:44:00Z</dcterms:created>
  <dcterms:modified xsi:type="dcterms:W3CDTF">2023-03-14T01:12:00Z</dcterms:modified>
</cp:coreProperties>
</file>